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BE525" w14:textId="3E4586F5" w:rsidR="008E63BD" w:rsidRPr="006775FA" w:rsidRDefault="006951B6" w:rsidP="00FF15C6">
      <w:pPr>
        <w:spacing w:after="0"/>
        <w:jc w:val="center"/>
        <w:rPr>
          <w:b/>
          <w:bCs/>
          <w:sz w:val="28"/>
          <w:szCs w:val="28"/>
        </w:rPr>
      </w:pPr>
      <w:r w:rsidRPr="006775FA">
        <w:rPr>
          <w:b/>
          <w:bCs/>
          <w:sz w:val="28"/>
          <w:szCs w:val="28"/>
        </w:rPr>
        <w:t>REFERRAL FORM</w:t>
      </w:r>
    </w:p>
    <w:p w14:paraId="016C990C" w14:textId="617D9465" w:rsidR="006951B6" w:rsidRPr="006775FA" w:rsidRDefault="006951B6" w:rsidP="009513A4">
      <w:pPr>
        <w:spacing w:after="0" w:line="240" w:lineRule="auto"/>
        <w:jc w:val="center"/>
        <w:rPr>
          <w:sz w:val="16"/>
          <w:szCs w:val="16"/>
        </w:rPr>
      </w:pPr>
      <w:r w:rsidRPr="006775FA">
        <w:rPr>
          <w:sz w:val="16"/>
          <w:szCs w:val="16"/>
        </w:rPr>
        <w:t xml:space="preserve">Thank you for choosing to </w:t>
      </w:r>
      <w:r w:rsidR="00FF15C6" w:rsidRPr="006775FA">
        <w:rPr>
          <w:sz w:val="16"/>
          <w:szCs w:val="16"/>
        </w:rPr>
        <w:t xml:space="preserve">make a referral to CWCSS.  </w:t>
      </w:r>
      <w:r w:rsidR="0007434F" w:rsidRPr="006775FA">
        <w:rPr>
          <w:sz w:val="16"/>
          <w:szCs w:val="16"/>
        </w:rPr>
        <w:t xml:space="preserve">It is our highest compliment of trust.  </w:t>
      </w:r>
      <w:r w:rsidR="00031E3E" w:rsidRPr="006775FA">
        <w:rPr>
          <w:sz w:val="16"/>
          <w:szCs w:val="16"/>
        </w:rPr>
        <w:t xml:space="preserve">CWCSS will </w:t>
      </w:r>
      <w:r w:rsidR="00876ED6" w:rsidRPr="006775FA">
        <w:rPr>
          <w:sz w:val="16"/>
          <w:szCs w:val="16"/>
        </w:rPr>
        <w:t>continue to update you as services progress</w:t>
      </w:r>
      <w:r w:rsidR="00031E3E" w:rsidRPr="006775FA">
        <w:rPr>
          <w:sz w:val="16"/>
          <w:szCs w:val="16"/>
        </w:rPr>
        <w:t xml:space="preserve">.  </w:t>
      </w:r>
      <w:r w:rsidR="00FF15C6" w:rsidRPr="006775FA">
        <w:rPr>
          <w:sz w:val="16"/>
          <w:szCs w:val="16"/>
        </w:rPr>
        <w:t>If you require additional assistance, please call (850) 643-1033 and ask for the Referral Coordinator.</w:t>
      </w:r>
    </w:p>
    <w:p w14:paraId="42C3D662" w14:textId="77777777" w:rsidR="00AF3641" w:rsidRPr="00876ED6" w:rsidRDefault="00AF3641" w:rsidP="009513A4">
      <w:pPr>
        <w:spacing w:after="0" w:line="240" w:lineRule="auto"/>
        <w:jc w:val="center"/>
        <w:rPr>
          <w:sz w:val="16"/>
          <w:szCs w:val="16"/>
        </w:rPr>
      </w:pPr>
    </w:p>
    <w:tbl>
      <w:tblPr>
        <w:tblStyle w:val="TableGrid"/>
        <w:tblW w:w="10852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665"/>
        <w:gridCol w:w="5170"/>
        <w:gridCol w:w="4017"/>
      </w:tblGrid>
      <w:tr w:rsidR="00E66E0C" w:rsidRPr="004B0264" w14:paraId="37CD730F" w14:textId="77777777" w:rsidTr="006775FA">
        <w:tc>
          <w:tcPr>
            <w:tcW w:w="1665" w:type="dxa"/>
            <w:vMerge w:val="restart"/>
            <w:tcBorders>
              <w:top w:val="thinThickSmallGap" w:sz="18" w:space="0" w:color="auto"/>
              <w:left w:val="thinThickSmallGap" w:sz="18" w:space="0" w:color="auto"/>
              <w:bottom w:val="single" w:sz="4" w:space="0" w:color="auto"/>
            </w:tcBorders>
            <w:shd w:val="clear" w:color="auto" w:fill="FFFFFF" w:themeFill="background1"/>
          </w:tcPr>
          <w:p w14:paraId="61565689" w14:textId="77777777" w:rsidR="00E66E0C" w:rsidRPr="006775FA" w:rsidRDefault="00E66E0C" w:rsidP="008E63BD">
            <w:pPr>
              <w:rPr>
                <w:b/>
                <w:bCs/>
                <w:sz w:val="20"/>
                <w:szCs w:val="20"/>
              </w:rPr>
            </w:pPr>
            <w:r w:rsidRPr="006775FA">
              <w:rPr>
                <w:b/>
                <w:bCs/>
                <w:sz w:val="20"/>
                <w:szCs w:val="20"/>
              </w:rPr>
              <w:t>Date:</w:t>
            </w:r>
          </w:p>
          <w:p w14:paraId="16DAFD17" w14:textId="709D65C6" w:rsidR="00E66E0C" w:rsidRPr="006775FA" w:rsidRDefault="00E66E0C" w:rsidP="008E63B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170" w:type="dxa"/>
            <w:tcBorders>
              <w:top w:val="thinThickSmallGap" w:sz="18" w:space="0" w:color="auto"/>
              <w:bottom w:val="single" w:sz="4" w:space="0" w:color="auto"/>
            </w:tcBorders>
            <w:shd w:val="clear" w:color="auto" w:fill="FFFFFF" w:themeFill="background1"/>
          </w:tcPr>
          <w:p w14:paraId="27ECA476" w14:textId="77777777" w:rsidR="00E66E0C" w:rsidRPr="006775FA" w:rsidRDefault="00E66E0C" w:rsidP="008E63BD">
            <w:pPr>
              <w:rPr>
                <w:b/>
                <w:bCs/>
                <w:sz w:val="20"/>
                <w:szCs w:val="20"/>
              </w:rPr>
            </w:pPr>
            <w:r w:rsidRPr="006775FA">
              <w:rPr>
                <w:b/>
                <w:bCs/>
                <w:sz w:val="20"/>
                <w:szCs w:val="20"/>
              </w:rPr>
              <w:t>Referral Source:</w:t>
            </w:r>
          </w:p>
          <w:p w14:paraId="6A2C1F50" w14:textId="6A8C6ADE" w:rsidR="00E66E0C" w:rsidRPr="006775FA" w:rsidRDefault="00E66E0C" w:rsidP="008E63B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017" w:type="dxa"/>
            <w:tcBorders>
              <w:top w:val="thinThickSmallGap" w:sz="18" w:space="0" w:color="auto"/>
              <w:bottom w:val="single" w:sz="4" w:space="0" w:color="auto"/>
              <w:right w:val="thickThinSmallGap" w:sz="18" w:space="0" w:color="auto"/>
            </w:tcBorders>
            <w:shd w:val="clear" w:color="auto" w:fill="FFFFFF" w:themeFill="background1"/>
          </w:tcPr>
          <w:p w14:paraId="39BA369A" w14:textId="182726CA" w:rsidR="00E66E0C" w:rsidRPr="004B0264" w:rsidRDefault="00E66E0C" w:rsidP="008E63BD">
            <w:pPr>
              <w:rPr>
                <w:b/>
                <w:bCs/>
              </w:rPr>
            </w:pPr>
            <w:r w:rsidRPr="004B0264">
              <w:rPr>
                <w:b/>
                <w:bCs/>
              </w:rPr>
              <w:t>Contact Number:</w:t>
            </w:r>
          </w:p>
        </w:tc>
      </w:tr>
      <w:tr w:rsidR="00E66E0C" w:rsidRPr="004B0264" w14:paraId="138F9EC4" w14:textId="77777777" w:rsidTr="006775FA">
        <w:tc>
          <w:tcPr>
            <w:tcW w:w="1665" w:type="dxa"/>
            <w:vMerge/>
            <w:tcBorders>
              <w:top w:val="single" w:sz="4" w:space="0" w:color="auto"/>
              <w:left w:val="thinThickSmallGap" w:sz="18" w:space="0" w:color="auto"/>
              <w:bottom w:val="single" w:sz="4" w:space="0" w:color="auto"/>
            </w:tcBorders>
            <w:shd w:val="clear" w:color="auto" w:fill="FFFFFF" w:themeFill="background1"/>
          </w:tcPr>
          <w:p w14:paraId="234F9968" w14:textId="77777777" w:rsidR="00E66E0C" w:rsidRPr="006775FA" w:rsidRDefault="00E66E0C" w:rsidP="00E66E0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94E5B99" w14:textId="77777777" w:rsidR="00E66E0C" w:rsidRPr="006775FA" w:rsidRDefault="00E66E0C" w:rsidP="00E66E0C">
            <w:pPr>
              <w:rPr>
                <w:b/>
                <w:bCs/>
                <w:sz w:val="20"/>
                <w:szCs w:val="20"/>
              </w:rPr>
            </w:pPr>
            <w:r w:rsidRPr="006775FA">
              <w:rPr>
                <w:b/>
                <w:bCs/>
                <w:sz w:val="20"/>
                <w:szCs w:val="20"/>
              </w:rPr>
              <w:t>Organization:</w:t>
            </w:r>
          </w:p>
          <w:p w14:paraId="3FBCEA8C" w14:textId="3F1A5091" w:rsidR="00BB5322" w:rsidRPr="006775FA" w:rsidRDefault="00BB5322" w:rsidP="00E66E0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017" w:type="dxa"/>
            <w:tcBorders>
              <w:top w:val="single" w:sz="4" w:space="0" w:color="auto"/>
              <w:bottom w:val="single" w:sz="4" w:space="0" w:color="auto"/>
              <w:right w:val="thickThinSmallGap" w:sz="18" w:space="0" w:color="auto"/>
            </w:tcBorders>
            <w:shd w:val="clear" w:color="auto" w:fill="FFFFFF" w:themeFill="background1"/>
          </w:tcPr>
          <w:p w14:paraId="4D7EC670" w14:textId="3E1CC783" w:rsidR="00E66E0C" w:rsidRPr="004B0264" w:rsidRDefault="00E66E0C" w:rsidP="00E66E0C">
            <w:pPr>
              <w:rPr>
                <w:b/>
                <w:bCs/>
              </w:rPr>
            </w:pPr>
            <w:r w:rsidRPr="004B0264">
              <w:rPr>
                <w:b/>
                <w:bCs/>
              </w:rPr>
              <w:t>Email Address:</w:t>
            </w:r>
          </w:p>
        </w:tc>
      </w:tr>
      <w:tr w:rsidR="00E66E0C" w:rsidRPr="004B0264" w14:paraId="0CABAD2E" w14:textId="77777777" w:rsidTr="006775FA">
        <w:tc>
          <w:tcPr>
            <w:tcW w:w="10852" w:type="dxa"/>
            <w:gridSpan w:val="3"/>
            <w:tcBorders>
              <w:top w:val="single" w:sz="4" w:space="0" w:color="auto"/>
              <w:left w:val="thinThickSmallGap" w:sz="18" w:space="0" w:color="auto"/>
              <w:bottom w:val="thickThinSmallGap" w:sz="18" w:space="0" w:color="auto"/>
              <w:right w:val="thickThinSmallGap" w:sz="18" w:space="0" w:color="auto"/>
            </w:tcBorders>
            <w:shd w:val="clear" w:color="auto" w:fill="FFFFFF" w:themeFill="background1"/>
          </w:tcPr>
          <w:p w14:paraId="64B19B9C" w14:textId="734ED183" w:rsidR="00E66E0C" w:rsidRPr="006775FA" w:rsidRDefault="009952EA" w:rsidP="00E66E0C">
            <w:pPr>
              <w:rPr>
                <w:b/>
                <w:bCs/>
                <w:sz w:val="20"/>
                <w:szCs w:val="20"/>
              </w:rPr>
            </w:pPr>
            <w:r w:rsidRPr="006775FA">
              <w:rPr>
                <w:sz w:val="20"/>
                <w:szCs w:val="20"/>
              </w:rPr>
              <w:t xml:space="preserve">Have you contacted the client and/or legal guardian about your concerns and this referral to CWCSS?       </w:t>
            </w:r>
            <w:r w:rsidR="00E66E0C" w:rsidRPr="006775FA">
              <w:rPr>
                <w:b/>
                <w:bCs/>
                <w:sz w:val="20"/>
                <w:szCs w:val="20"/>
              </w:rPr>
              <w:t xml:space="preserve">  Y   </w:t>
            </w:r>
            <w:r w:rsidRPr="006775FA">
              <w:rPr>
                <w:b/>
                <w:bCs/>
                <w:sz w:val="20"/>
                <w:szCs w:val="20"/>
              </w:rPr>
              <w:t xml:space="preserve">  </w:t>
            </w:r>
            <w:r w:rsidR="00E66E0C" w:rsidRPr="006775FA">
              <w:rPr>
                <w:b/>
                <w:bCs/>
                <w:sz w:val="20"/>
                <w:szCs w:val="20"/>
              </w:rPr>
              <w:t xml:space="preserve">    N</w:t>
            </w:r>
          </w:p>
        </w:tc>
      </w:tr>
    </w:tbl>
    <w:p w14:paraId="0306ED2D" w14:textId="3BC57CD0" w:rsidR="008E63BD" w:rsidRPr="00E66E0C" w:rsidRDefault="008E63BD" w:rsidP="003D2D7C">
      <w:pPr>
        <w:spacing w:after="0"/>
        <w:rPr>
          <w:sz w:val="6"/>
          <w:szCs w:val="6"/>
        </w:rPr>
      </w:pPr>
    </w:p>
    <w:tbl>
      <w:tblPr>
        <w:tblStyle w:val="TableGrid"/>
        <w:tblW w:w="10885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</w:tblBorders>
        <w:tblLook w:val="04A0" w:firstRow="1" w:lastRow="0" w:firstColumn="1" w:lastColumn="0" w:noHBand="0" w:noVBand="1"/>
      </w:tblPr>
      <w:tblGrid>
        <w:gridCol w:w="3865"/>
        <w:gridCol w:w="3328"/>
        <w:gridCol w:w="1846"/>
        <w:gridCol w:w="1846"/>
      </w:tblGrid>
      <w:tr w:rsidR="00EE7E90" w:rsidRPr="00EE7E90" w14:paraId="22F2CCD1" w14:textId="77777777" w:rsidTr="0007434F">
        <w:tc>
          <w:tcPr>
            <w:tcW w:w="3865" w:type="dxa"/>
          </w:tcPr>
          <w:p w14:paraId="41AC26D4" w14:textId="758BD38B" w:rsidR="00EE7E90" w:rsidRPr="006775FA" w:rsidRDefault="00F747E1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Client Legal Name:</w:t>
            </w:r>
          </w:p>
          <w:p w14:paraId="2C4091D9" w14:textId="4342F3EA" w:rsidR="00EE7E90" w:rsidRPr="006775FA" w:rsidRDefault="00EE7E90" w:rsidP="004B0264">
            <w:pPr>
              <w:rPr>
                <w:b/>
                <w:bCs/>
                <w:sz w:val="20"/>
                <w:szCs w:val="20"/>
                <w:u w:val="single"/>
              </w:rPr>
            </w:pPr>
          </w:p>
          <w:p w14:paraId="7E703C4D" w14:textId="3CA54B25" w:rsidR="00175861" w:rsidRPr="006775FA" w:rsidRDefault="00175861" w:rsidP="004B0264">
            <w:pPr>
              <w:rPr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328" w:type="dxa"/>
          </w:tcPr>
          <w:p w14:paraId="32C641CC" w14:textId="2C71F6DC" w:rsidR="00EE7E90" w:rsidRPr="006775FA" w:rsidRDefault="00F747E1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 xml:space="preserve">Preferred Name: </w:t>
            </w:r>
          </w:p>
        </w:tc>
        <w:tc>
          <w:tcPr>
            <w:tcW w:w="1846" w:type="dxa"/>
          </w:tcPr>
          <w:p w14:paraId="7A8814D5" w14:textId="332B16FB" w:rsidR="00EE7E90" w:rsidRPr="006775FA" w:rsidRDefault="00F747E1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DOB:</w:t>
            </w:r>
            <w:r w:rsidR="00EE7E90" w:rsidRPr="006775FA">
              <w:rPr>
                <w:b/>
                <w:bCs/>
                <w:sz w:val="20"/>
                <w:szCs w:val="20"/>
                <w:u w:val="single"/>
              </w:rPr>
              <w:t xml:space="preserve">                               </w:t>
            </w:r>
          </w:p>
        </w:tc>
        <w:tc>
          <w:tcPr>
            <w:tcW w:w="1846" w:type="dxa"/>
          </w:tcPr>
          <w:p w14:paraId="7AD6F145" w14:textId="75B425CB" w:rsidR="00EE7E90" w:rsidRPr="006775FA" w:rsidRDefault="00EE7E90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Gender:</w:t>
            </w:r>
          </w:p>
        </w:tc>
      </w:tr>
      <w:tr w:rsidR="00175861" w:rsidRPr="00EE7E90" w14:paraId="7189BC03" w14:textId="77777777" w:rsidTr="0007434F">
        <w:tc>
          <w:tcPr>
            <w:tcW w:w="3865" w:type="dxa"/>
          </w:tcPr>
          <w:p w14:paraId="1920A0FD" w14:textId="52B04195" w:rsidR="00175861" w:rsidRPr="006775FA" w:rsidRDefault="00175861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Address:</w:t>
            </w:r>
          </w:p>
          <w:p w14:paraId="4ED0D5C2" w14:textId="77777777" w:rsidR="00175861" w:rsidRPr="006775FA" w:rsidRDefault="00175861" w:rsidP="004B0264">
            <w:pPr>
              <w:rPr>
                <w:b/>
                <w:bCs/>
                <w:sz w:val="20"/>
                <w:szCs w:val="20"/>
                <w:u w:val="single"/>
              </w:rPr>
            </w:pPr>
          </w:p>
          <w:p w14:paraId="57A8455E" w14:textId="045A594D" w:rsidR="00175861" w:rsidRPr="006775FA" w:rsidRDefault="00175861" w:rsidP="004B0264">
            <w:pPr>
              <w:rPr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328" w:type="dxa"/>
          </w:tcPr>
          <w:p w14:paraId="6D7A0003" w14:textId="3CA98731" w:rsidR="00175861" w:rsidRPr="006775FA" w:rsidRDefault="00175861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City</w:t>
            </w:r>
            <w:r w:rsidR="00BB5322">
              <w:rPr>
                <w:b/>
                <w:bCs/>
                <w:sz w:val="20"/>
                <w:szCs w:val="20"/>
                <w:u w:val="single"/>
              </w:rPr>
              <w:t xml:space="preserve"> &amp; </w:t>
            </w:r>
            <w:r w:rsidRPr="006775FA">
              <w:rPr>
                <w:b/>
                <w:bCs/>
                <w:sz w:val="20"/>
                <w:szCs w:val="20"/>
                <w:u w:val="single"/>
              </w:rPr>
              <w:t>Zip</w:t>
            </w:r>
            <w:r w:rsidR="00BB5322">
              <w:rPr>
                <w:b/>
                <w:bCs/>
                <w:sz w:val="20"/>
                <w:szCs w:val="20"/>
                <w:u w:val="single"/>
              </w:rPr>
              <w:t xml:space="preserve"> Code</w:t>
            </w:r>
            <w:r w:rsidRPr="006775FA">
              <w:rPr>
                <w:b/>
                <w:bCs/>
                <w:sz w:val="20"/>
                <w:szCs w:val="20"/>
                <w:u w:val="single"/>
              </w:rPr>
              <w:t>:</w:t>
            </w:r>
          </w:p>
        </w:tc>
        <w:tc>
          <w:tcPr>
            <w:tcW w:w="1846" w:type="dxa"/>
          </w:tcPr>
          <w:p w14:paraId="4ECA0CF8" w14:textId="77777777" w:rsidR="00175861" w:rsidRDefault="00175861" w:rsidP="004B0264">
            <w:pPr>
              <w:rPr>
                <w:sz w:val="16"/>
                <w:szCs w:val="16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SSN</w:t>
            </w:r>
            <w:r w:rsidR="00576A60">
              <w:rPr>
                <w:b/>
                <w:bCs/>
                <w:sz w:val="20"/>
                <w:szCs w:val="20"/>
                <w:u w:val="single"/>
              </w:rPr>
              <w:t xml:space="preserve"> </w:t>
            </w:r>
            <w:r w:rsidR="00576A60" w:rsidRPr="00BB5322">
              <w:rPr>
                <w:sz w:val="16"/>
                <w:szCs w:val="16"/>
              </w:rPr>
              <w:t>(for insurance purposes only)</w:t>
            </w:r>
            <w:r w:rsidRPr="00BB5322">
              <w:rPr>
                <w:sz w:val="16"/>
                <w:szCs w:val="16"/>
              </w:rPr>
              <w:t>:</w:t>
            </w:r>
          </w:p>
          <w:p w14:paraId="64F6BDDD" w14:textId="77777777" w:rsidR="00BB5322" w:rsidRDefault="00BB5322" w:rsidP="004B0264">
            <w:pPr>
              <w:rPr>
                <w:sz w:val="16"/>
                <w:szCs w:val="16"/>
              </w:rPr>
            </w:pPr>
          </w:p>
          <w:p w14:paraId="73A8A16C" w14:textId="3860645B" w:rsidR="00BB5322" w:rsidRPr="006775FA" w:rsidRDefault="00BB5322" w:rsidP="00BB5322">
            <w:pPr>
              <w:spacing w:line="120" w:lineRule="auto"/>
              <w:rPr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846" w:type="dxa"/>
          </w:tcPr>
          <w:p w14:paraId="7C5F5D43" w14:textId="7089E6DF" w:rsidR="00175861" w:rsidRPr="006775FA" w:rsidRDefault="00175861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Race:</w:t>
            </w:r>
          </w:p>
        </w:tc>
      </w:tr>
      <w:tr w:rsidR="004B0264" w:rsidRPr="00EE7E90" w14:paraId="55218068" w14:textId="77777777" w:rsidTr="0007434F">
        <w:tc>
          <w:tcPr>
            <w:tcW w:w="3865" w:type="dxa"/>
          </w:tcPr>
          <w:p w14:paraId="30AFAEF5" w14:textId="19D14CE5" w:rsidR="004B0264" w:rsidRPr="006775FA" w:rsidRDefault="00BB5322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>Home Phone</w:t>
            </w:r>
            <w:r w:rsidR="00F747E1" w:rsidRPr="006775FA">
              <w:rPr>
                <w:b/>
                <w:bCs/>
                <w:sz w:val="20"/>
                <w:szCs w:val="20"/>
                <w:u w:val="single"/>
              </w:rPr>
              <w:t>:</w:t>
            </w:r>
          </w:p>
          <w:p w14:paraId="0473D995" w14:textId="77777777" w:rsidR="00F747E1" w:rsidRPr="006775FA" w:rsidRDefault="00F747E1" w:rsidP="004B0264">
            <w:pPr>
              <w:rPr>
                <w:b/>
                <w:bCs/>
                <w:sz w:val="20"/>
                <w:szCs w:val="20"/>
                <w:u w:val="single"/>
              </w:rPr>
            </w:pPr>
          </w:p>
          <w:p w14:paraId="4BFEB5DA" w14:textId="13CCBE5D" w:rsidR="00EE7E90" w:rsidRPr="006775FA" w:rsidRDefault="00EE7E90" w:rsidP="004B0264">
            <w:pPr>
              <w:rPr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328" w:type="dxa"/>
          </w:tcPr>
          <w:p w14:paraId="0593424B" w14:textId="7BC95CA5" w:rsidR="004B0264" w:rsidRPr="006775FA" w:rsidRDefault="00F747E1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Cell Phone:</w:t>
            </w:r>
          </w:p>
        </w:tc>
        <w:tc>
          <w:tcPr>
            <w:tcW w:w="3692" w:type="dxa"/>
            <w:gridSpan w:val="2"/>
          </w:tcPr>
          <w:p w14:paraId="7D62DF67" w14:textId="6CDDE3F7" w:rsidR="004B0264" w:rsidRPr="006775FA" w:rsidRDefault="00BB5322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>Email:</w:t>
            </w:r>
          </w:p>
        </w:tc>
      </w:tr>
      <w:tr w:rsidR="00175861" w:rsidRPr="00EE7E90" w14:paraId="0F06919B" w14:textId="77777777" w:rsidTr="0007434F">
        <w:tc>
          <w:tcPr>
            <w:tcW w:w="7193" w:type="dxa"/>
            <w:gridSpan w:val="2"/>
          </w:tcPr>
          <w:p w14:paraId="0810A37F" w14:textId="015CFA09" w:rsidR="00BB5322" w:rsidRPr="006775FA" w:rsidRDefault="00175861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Legal Guardian</w:t>
            </w:r>
            <w:r w:rsidR="001F60BE" w:rsidRPr="006775FA">
              <w:rPr>
                <w:b/>
                <w:bCs/>
                <w:sz w:val="20"/>
                <w:szCs w:val="20"/>
                <w:u w:val="single"/>
              </w:rPr>
              <w:t xml:space="preserve"> </w:t>
            </w:r>
            <w:r w:rsidR="001F60BE" w:rsidRPr="006775FA">
              <w:rPr>
                <w:sz w:val="20"/>
                <w:szCs w:val="20"/>
                <w:u w:val="single"/>
              </w:rPr>
              <w:t>(if applicable)</w:t>
            </w:r>
            <w:r w:rsidR="001F60BE" w:rsidRPr="006775FA">
              <w:rPr>
                <w:b/>
                <w:bCs/>
                <w:sz w:val="20"/>
                <w:szCs w:val="20"/>
                <w:u w:val="single"/>
              </w:rPr>
              <w:t>:</w:t>
            </w:r>
          </w:p>
          <w:p w14:paraId="11391260" w14:textId="20722C90" w:rsidR="00175861" w:rsidRPr="006775FA" w:rsidRDefault="00175861" w:rsidP="004B0264">
            <w:pPr>
              <w:rPr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692" w:type="dxa"/>
            <w:gridSpan w:val="2"/>
          </w:tcPr>
          <w:p w14:paraId="55829E7A" w14:textId="57244DAD" w:rsidR="00175861" w:rsidRPr="006775FA" w:rsidRDefault="00175861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Relationship:</w:t>
            </w:r>
          </w:p>
        </w:tc>
      </w:tr>
      <w:tr w:rsidR="001F60BE" w:rsidRPr="00EE7E90" w14:paraId="3E6225F4" w14:textId="77777777" w:rsidTr="0007434F">
        <w:tc>
          <w:tcPr>
            <w:tcW w:w="7193" w:type="dxa"/>
            <w:gridSpan w:val="2"/>
          </w:tcPr>
          <w:p w14:paraId="4CF15476" w14:textId="5DDDA256" w:rsidR="001F60BE" w:rsidRPr="006775FA" w:rsidRDefault="001F60BE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Emergency Contact:</w:t>
            </w:r>
          </w:p>
          <w:p w14:paraId="203DC0EA" w14:textId="0D7F9F66" w:rsidR="00BB5322" w:rsidRPr="006775FA" w:rsidRDefault="00BB5322" w:rsidP="004B0264">
            <w:pPr>
              <w:rPr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692" w:type="dxa"/>
            <w:gridSpan w:val="2"/>
          </w:tcPr>
          <w:p w14:paraId="7C1EA30D" w14:textId="75D88C42" w:rsidR="001F60BE" w:rsidRPr="006775FA" w:rsidRDefault="001F60BE" w:rsidP="004B0264">
            <w:pPr>
              <w:rPr>
                <w:b/>
                <w:bCs/>
                <w:sz w:val="20"/>
                <w:szCs w:val="20"/>
                <w:u w:val="single"/>
              </w:rPr>
            </w:pPr>
            <w:r w:rsidRPr="006775FA">
              <w:rPr>
                <w:b/>
                <w:bCs/>
                <w:sz w:val="20"/>
                <w:szCs w:val="20"/>
                <w:u w:val="single"/>
              </w:rPr>
              <w:t>Relationship:</w:t>
            </w:r>
          </w:p>
        </w:tc>
      </w:tr>
    </w:tbl>
    <w:p w14:paraId="55C26054" w14:textId="73F4B7C4" w:rsidR="00175861" w:rsidRPr="00E66E0C" w:rsidRDefault="00175861" w:rsidP="003D2D7C">
      <w:pPr>
        <w:spacing w:after="0"/>
        <w:rPr>
          <w:sz w:val="6"/>
          <w:szCs w:val="6"/>
        </w:rPr>
      </w:pPr>
    </w:p>
    <w:tbl>
      <w:tblPr>
        <w:tblStyle w:val="TableGrid"/>
        <w:tblW w:w="10942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</w:tblBorders>
        <w:tblLook w:val="04A0" w:firstRow="1" w:lastRow="0" w:firstColumn="1" w:lastColumn="0" w:noHBand="0" w:noVBand="1"/>
      </w:tblPr>
      <w:tblGrid>
        <w:gridCol w:w="4646"/>
        <w:gridCol w:w="3397"/>
        <w:gridCol w:w="2899"/>
      </w:tblGrid>
      <w:tr w:rsidR="003D2D7C" w:rsidRPr="003D2D7C" w14:paraId="1ABFDB16" w14:textId="77777777" w:rsidTr="003D2D7C">
        <w:tc>
          <w:tcPr>
            <w:tcW w:w="4646" w:type="dxa"/>
          </w:tcPr>
          <w:p w14:paraId="2D205B7E" w14:textId="1B6A02E7" w:rsidR="003D2D7C" w:rsidRPr="00E448FF" w:rsidRDefault="003D2D7C" w:rsidP="003D2D7C">
            <w:pPr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E448FF">
              <w:rPr>
                <w:b/>
                <w:bCs/>
                <w:sz w:val="20"/>
                <w:szCs w:val="20"/>
                <w:u w:val="single"/>
              </w:rPr>
              <w:t>Insurance:</w:t>
            </w:r>
          </w:p>
          <w:p w14:paraId="41E58916" w14:textId="77777777" w:rsidR="003D2D7C" w:rsidRPr="00E448FF" w:rsidRDefault="003D2D7C" w:rsidP="003D2D7C">
            <w:pPr>
              <w:jc w:val="both"/>
              <w:rPr>
                <w:b/>
                <w:bCs/>
                <w:sz w:val="20"/>
                <w:szCs w:val="20"/>
                <w:u w:val="single"/>
              </w:rPr>
            </w:pPr>
          </w:p>
          <w:p w14:paraId="4925D271" w14:textId="721C473B" w:rsidR="00576A60" w:rsidRPr="00E448FF" w:rsidRDefault="00576A60" w:rsidP="003D2D7C">
            <w:pPr>
              <w:jc w:val="both"/>
              <w:rPr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397" w:type="dxa"/>
          </w:tcPr>
          <w:p w14:paraId="4B071FC7" w14:textId="1B835723" w:rsidR="003D2D7C" w:rsidRPr="00E448FF" w:rsidRDefault="0066416F" w:rsidP="003D2D7C">
            <w:pPr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E448FF">
              <w:rPr>
                <w:b/>
                <w:bCs/>
                <w:sz w:val="20"/>
                <w:szCs w:val="20"/>
                <w:u w:val="single"/>
              </w:rPr>
              <w:t xml:space="preserve">Member </w:t>
            </w:r>
            <w:r w:rsidR="003D2D7C" w:rsidRPr="00E448FF">
              <w:rPr>
                <w:b/>
                <w:bCs/>
                <w:sz w:val="20"/>
                <w:szCs w:val="20"/>
                <w:u w:val="single"/>
              </w:rPr>
              <w:t>ID#:</w:t>
            </w:r>
          </w:p>
        </w:tc>
        <w:tc>
          <w:tcPr>
            <w:tcW w:w="2899" w:type="dxa"/>
          </w:tcPr>
          <w:p w14:paraId="6B5AF041" w14:textId="29F68A16" w:rsidR="003D2D7C" w:rsidRPr="00E448FF" w:rsidRDefault="00576A60" w:rsidP="003D2D7C">
            <w:pPr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E448FF">
              <w:rPr>
                <w:b/>
                <w:bCs/>
                <w:sz w:val="20"/>
                <w:szCs w:val="20"/>
                <w:u w:val="single"/>
              </w:rPr>
              <w:t>Effective Date:</w:t>
            </w:r>
          </w:p>
        </w:tc>
      </w:tr>
    </w:tbl>
    <w:p w14:paraId="0E3AD204" w14:textId="23D9A181" w:rsidR="003D2D7C" w:rsidRPr="009952EA" w:rsidRDefault="003D2D7C" w:rsidP="0074505E">
      <w:pPr>
        <w:spacing w:after="0"/>
        <w:jc w:val="center"/>
        <w:rPr>
          <w:sz w:val="6"/>
          <w:szCs w:val="6"/>
        </w:rPr>
      </w:pPr>
    </w:p>
    <w:tbl>
      <w:tblPr>
        <w:tblStyle w:val="TableGrid"/>
        <w:tblW w:w="10942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</w:tblBorders>
        <w:tblLook w:val="04A0" w:firstRow="1" w:lastRow="0" w:firstColumn="1" w:lastColumn="0" w:noHBand="0" w:noVBand="1"/>
      </w:tblPr>
      <w:tblGrid>
        <w:gridCol w:w="2572"/>
        <w:gridCol w:w="2790"/>
        <w:gridCol w:w="2681"/>
        <w:gridCol w:w="2899"/>
      </w:tblGrid>
      <w:tr w:rsidR="009952EA" w:rsidRPr="00301C1A" w14:paraId="71CBDC39" w14:textId="77777777" w:rsidTr="0007434F">
        <w:trPr>
          <w:trHeight w:val="612"/>
        </w:trPr>
        <w:tc>
          <w:tcPr>
            <w:tcW w:w="10942" w:type="dxa"/>
            <w:gridSpan w:val="4"/>
            <w:shd w:val="clear" w:color="auto" w:fill="auto"/>
          </w:tcPr>
          <w:p w14:paraId="70CC9C72" w14:textId="6D0E5F79" w:rsidR="009952EA" w:rsidRPr="00E448FF" w:rsidRDefault="009952EA" w:rsidP="009952EA">
            <w:pPr>
              <w:rPr>
                <w:b/>
                <w:bCs/>
                <w:sz w:val="20"/>
                <w:szCs w:val="20"/>
                <w:u w:val="single"/>
              </w:rPr>
            </w:pPr>
            <w:r w:rsidRPr="00E448FF">
              <w:rPr>
                <w:b/>
                <w:bCs/>
                <w:sz w:val="20"/>
                <w:szCs w:val="20"/>
                <w:u w:val="single"/>
              </w:rPr>
              <w:t>Reason for Referral/Concern</w:t>
            </w:r>
            <w:r w:rsidR="00576A60" w:rsidRPr="00E448FF">
              <w:rPr>
                <w:b/>
                <w:bCs/>
                <w:sz w:val="20"/>
                <w:szCs w:val="20"/>
                <w:u w:val="single"/>
              </w:rPr>
              <w:t xml:space="preserve"> (include any preferences)</w:t>
            </w:r>
            <w:r w:rsidRPr="00E448FF">
              <w:rPr>
                <w:b/>
                <w:bCs/>
                <w:sz w:val="20"/>
                <w:szCs w:val="20"/>
                <w:u w:val="single"/>
              </w:rPr>
              <w:t>:</w:t>
            </w:r>
          </w:p>
          <w:p w14:paraId="48E11B54" w14:textId="187DDC93" w:rsidR="0074505E" w:rsidRDefault="0074505E" w:rsidP="009952EA">
            <w:pPr>
              <w:rPr>
                <w:b/>
                <w:bCs/>
              </w:rPr>
            </w:pPr>
          </w:p>
          <w:p w14:paraId="2F83ACCC" w14:textId="17B51F7E" w:rsidR="0007434F" w:rsidRDefault="0007434F" w:rsidP="009952EA">
            <w:pPr>
              <w:rPr>
                <w:b/>
                <w:bCs/>
              </w:rPr>
            </w:pPr>
          </w:p>
          <w:p w14:paraId="1A85F2A0" w14:textId="0D55DDD8" w:rsidR="00031E3E" w:rsidRDefault="00031E3E" w:rsidP="009952EA">
            <w:pPr>
              <w:rPr>
                <w:b/>
                <w:bCs/>
              </w:rPr>
            </w:pPr>
          </w:p>
          <w:p w14:paraId="2DE0E5DE" w14:textId="1DC8E524" w:rsidR="006775FA" w:rsidRDefault="006775FA" w:rsidP="009952EA">
            <w:pPr>
              <w:rPr>
                <w:b/>
                <w:bCs/>
              </w:rPr>
            </w:pPr>
          </w:p>
          <w:p w14:paraId="71776A59" w14:textId="177F5AB7" w:rsidR="00576A60" w:rsidRDefault="00576A60" w:rsidP="009952EA">
            <w:pPr>
              <w:rPr>
                <w:b/>
                <w:bCs/>
              </w:rPr>
            </w:pPr>
          </w:p>
          <w:p w14:paraId="0BC7EC2F" w14:textId="77777777" w:rsidR="00BB5322" w:rsidRDefault="00BB5322" w:rsidP="009952EA">
            <w:pPr>
              <w:rPr>
                <w:b/>
                <w:bCs/>
              </w:rPr>
            </w:pPr>
          </w:p>
          <w:p w14:paraId="52FA9624" w14:textId="77777777" w:rsidR="00031E3E" w:rsidRDefault="00031E3E" w:rsidP="009952EA">
            <w:pPr>
              <w:rPr>
                <w:b/>
                <w:bCs/>
              </w:rPr>
            </w:pPr>
          </w:p>
          <w:p w14:paraId="1ED1C2AA" w14:textId="0F63335C" w:rsidR="0074505E" w:rsidRDefault="0074505E" w:rsidP="009952EA">
            <w:pPr>
              <w:rPr>
                <w:b/>
                <w:bCs/>
              </w:rPr>
            </w:pPr>
          </w:p>
          <w:p w14:paraId="6BB600E6" w14:textId="404D6566" w:rsidR="00576A60" w:rsidRDefault="00576A60" w:rsidP="009952EA">
            <w:pPr>
              <w:rPr>
                <w:b/>
                <w:bCs/>
              </w:rPr>
            </w:pPr>
          </w:p>
          <w:p w14:paraId="43D715F5" w14:textId="77777777" w:rsidR="00BB305C" w:rsidRDefault="00BB305C" w:rsidP="009952EA">
            <w:pPr>
              <w:rPr>
                <w:b/>
                <w:bCs/>
              </w:rPr>
            </w:pPr>
          </w:p>
          <w:p w14:paraId="757D26C6" w14:textId="13562178" w:rsidR="0074505E" w:rsidRDefault="0074505E" w:rsidP="009952EA">
            <w:pPr>
              <w:rPr>
                <w:sz w:val="18"/>
                <w:szCs w:val="18"/>
              </w:rPr>
            </w:pPr>
          </w:p>
          <w:p w14:paraId="1E10F102" w14:textId="77777777" w:rsidR="00BB305C" w:rsidRPr="007F520B" w:rsidRDefault="00BB305C" w:rsidP="009952EA">
            <w:pPr>
              <w:rPr>
                <w:sz w:val="18"/>
                <w:szCs w:val="18"/>
              </w:rPr>
            </w:pPr>
          </w:p>
          <w:p w14:paraId="7BC93A3B" w14:textId="14D35D6F" w:rsidR="00BB5322" w:rsidRPr="00301C1A" w:rsidRDefault="00BB5322" w:rsidP="009952EA">
            <w:pPr>
              <w:rPr>
                <w:b/>
                <w:bCs/>
              </w:rPr>
            </w:pPr>
          </w:p>
        </w:tc>
      </w:tr>
      <w:tr w:rsidR="009952EA" w:rsidRPr="00301C1A" w14:paraId="05498165" w14:textId="77777777" w:rsidTr="0007434F">
        <w:tc>
          <w:tcPr>
            <w:tcW w:w="10942" w:type="dxa"/>
            <w:gridSpan w:val="4"/>
            <w:tcBorders>
              <w:bottom w:val="nil"/>
            </w:tcBorders>
            <w:shd w:val="clear" w:color="auto" w:fill="auto"/>
          </w:tcPr>
          <w:p w14:paraId="1908E518" w14:textId="633FC0DD" w:rsidR="009952EA" w:rsidRPr="00BB5322" w:rsidRDefault="009952EA" w:rsidP="009952EA">
            <w:pPr>
              <w:rPr>
                <w:sz w:val="20"/>
                <w:szCs w:val="20"/>
              </w:rPr>
            </w:pPr>
            <w:r w:rsidRPr="00BB5322">
              <w:rPr>
                <w:sz w:val="20"/>
                <w:szCs w:val="20"/>
              </w:rPr>
              <w:t>Services Requested (Check all that apply):</w:t>
            </w:r>
          </w:p>
        </w:tc>
      </w:tr>
      <w:tr w:rsidR="00301C1A" w:rsidRPr="00301C1A" w14:paraId="48F6A0F2" w14:textId="77777777" w:rsidTr="0007434F">
        <w:tc>
          <w:tcPr>
            <w:tcW w:w="2572" w:type="dxa"/>
            <w:tcBorders>
              <w:top w:val="nil"/>
              <w:left w:val="thinThickSmallGap" w:sz="18" w:space="0" w:color="auto"/>
              <w:bottom w:val="nil"/>
              <w:right w:val="nil"/>
            </w:tcBorders>
            <w:shd w:val="clear" w:color="auto" w:fill="auto"/>
          </w:tcPr>
          <w:p w14:paraId="6FF5B197" w14:textId="1916D5B0" w:rsidR="00301C1A" w:rsidRPr="00BB5322" w:rsidRDefault="00351FE2" w:rsidP="00301C1A">
            <w:pPr>
              <w:tabs>
                <w:tab w:val="center" w:pos="1232"/>
              </w:tabs>
              <w:jc w:val="both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93352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Individual Therapy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AAED02" w14:textId="60AF248C" w:rsidR="00301C1A" w:rsidRPr="00BB5322" w:rsidRDefault="00351FE2" w:rsidP="00301C1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486584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Family Therapy</w:t>
            </w:r>
          </w:p>
        </w:tc>
        <w:tc>
          <w:tcPr>
            <w:tcW w:w="2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534902" w14:textId="43DA38D4" w:rsidR="00301C1A" w:rsidRPr="00BB5322" w:rsidRDefault="00351FE2" w:rsidP="00301C1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56662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Group Therapy</w:t>
            </w:r>
          </w:p>
        </w:tc>
        <w:tc>
          <w:tcPr>
            <w:tcW w:w="2899" w:type="dxa"/>
            <w:tcBorders>
              <w:top w:val="nil"/>
              <w:left w:val="nil"/>
              <w:bottom w:val="nil"/>
              <w:right w:val="thickThinSmallGap" w:sz="18" w:space="0" w:color="auto"/>
            </w:tcBorders>
            <w:shd w:val="clear" w:color="auto" w:fill="auto"/>
          </w:tcPr>
          <w:p w14:paraId="65249F0D" w14:textId="1FB7A853" w:rsidR="00301C1A" w:rsidRPr="00BB5322" w:rsidRDefault="00351FE2" w:rsidP="00301C1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866827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Psychiatric Evaluation</w:t>
            </w:r>
          </w:p>
        </w:tc>
      </w:tr>
      <w:tr w:rsidR="00301C1A" w:rsidRPr="00301C1A" w14:paraId="3B993FB0" w14:textId="77777777" w:rsidTr="0007434F">
        <w:tc>
          <w:tcPr>
            <w:tcW w:w="2572" w:type="dxa"/>
            <w:tcBorders>
              <w:top w:val="nil"/>
              <w:left w:val="thinThickSmallGap" w:sz="18" w:space="0" w:color="auto"/>
              <w:bottom w:val="nil"/>
              <w:right w:val="nil"/>
            </w:tcBorders>
            <w:shd w:val="clear" w:color="auto" w:fill="auto"/>
          </w:tcPr>
          <w:p w14:paraId="38893AFB" w14:textId="24443F37" w:rsidR="00301C1A" w:rsidRPr="00BB5322" w:rsidRDefault="00351FE2" w:rsidP="00301C1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97541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ADHD Evaluation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A88B93" w14:textId="4DB5EFB6" w:rsidR="00301C1A" w:rsidRPr="00BB5322" w:rsidRDefault="00351FE2" w:rsidP="00301C1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115584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Domestic Violence Issues</w:t>
            </w:r>
          </w:p>
        </w:tc>
        <w:tc>
          <w:tcPr>
            <w:tcW w:w="2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FF3874" w14:textId="5138B3D2" w:rsidR="00301C1A" w:rsidRPr="00BB5322" w:rsidRDefault="00351FE2" w:rsidP="00301C1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0180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Anger Management</w:t>
            </w:r>
          </w:p>
        </w:tc>
        <w:tc>
          <w:tcPr>
            <w:tcW w:w="2899" w:type="dxa"/>
            <w:tcBorders>
              <w:top w:val="nil"/>
              <w:left w:val="nil"/>
              <w:bottom w:val="nil"/>
              <w:right w:val="thickThinSmallGap" w:sz="18" w:space="0" w:color="auto"/>
            </w:tcBorders>
            <w:shd w:val="clear" w:color="auto" w:fill="auto"/>
          </w:tcPr>
          <w:p w14:paraId="2125A0DF" w14:textId="136A972D" w:rsidR="00301C1A" w:rsidRPr="00BB5322" w:rsidRDefault="00351FE2" w:rsidP="00301C1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053107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Medication Management</w:t>
            </w:r>
          </w:p>
        </w:tc>
      </w:tr>
      <w:tr w:rsidR="00301C1A" w:rsidRPr="00301C1A" w14:paraId="52309571" w14:textId="77777777" w:rsidTr="007F520B">
        <w:trPr>
          <w:trHeight w:val="56"/>
        </w:trPr>
        <w:tc>
          <w:tcPr>
            <w:tcW w:w="2572" w:type="dxa"/>
            <w:tcBorders>
              <w:top w:val="nil"/>
              <w:left w:val="thinThickSmallGap" w:sz="18" w:space="0" w:color="auto"/>
              <w:bottom w:val="nil"/>
              <w:right w:val="nil"/>
            </w:tcBorders>
            <w:shd w:val="clear" w:color="auto" w:fill="auto"/>
          </w:tcPr>
          <w:p w14:paraId="012D1104" w14:textId="4BE5D51D" w:rsidR="00301C1A" w:rsidRPr="00BB5322" w:rsidRDefault="00351FE2" w:rsidP="00301C1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2690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Play Therapy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F28445" w14:textId="04801C24" w:rsidR="00301C1A" w:rsidRPr="00BB5322" w:rsidRDefault="00351FE2" w:rsidP="00301C1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6870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Parenting Classes</w:t>
            </w:r>
          </w:p>
        </w:tc>
        <w:tc>
          <w:tcPr>
            <w:tcW w:w="2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C91F49" w14:textId="70EE6476" w:rsidR="00301C1A" w:rsidRPr="00BB5322" w:rsidRDefault="00351FE2" w:rsidP="00301C1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93626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Grief Therapy</w:t>
            </w:r>
          </w:p>
        </w:tc>
        <w:tc>
          <w:tcPr>
            <w:tcW w:w="2899" w:type="dxa"/>
            <w:tcBorders>
              <w:top w:val="nil"/>
              <w:left w:val="nil"/>
              <w:bottom w:val="nil"/>
              <w:right w:val="thickThinSmallGap" w:sz="18" w:space="0" w:color="auto"/>
            </w:tcBorders>
            <w:shd w:val="clear" w:color="auto" w:fill="auto"/>
          </w:tcPr>
          <w:p w14:paraId="20C21F1E" w14:textId="4FF29AAF" w:rsidR="00301C1A" w:rsidRPr="00BB5322" w:rsidRDefault="00351FE2" w:rsidP="00301C1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84553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C1A"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01C1A" w:rsidRPr="00BB5322">
              <w:rPr>
                <w:sz w:val="20"/>
                <w:szCs w:val="20"/>
              </w:rPr>
              <w:t xml:space="preserve"> </w:t>
            </w:r>
            <w:r w:rsidR="00295801">
              <w:rPr>
                <w:sz w:val="20"/>
                <w:szCs w:val="20"/>
              </w:rPr>
              <w:t>Targeted Case Management</w:t>
            </w:r>
          </w:p>
        </w:tc>
      </w:tr>
      <w:tr w:rsidR="00ED3AD6" w:rsidRPr="00301C1A" w14:paraId="3CA2FAD6" w14:textId="77777777" w:rsidTr="0007434F">
        <w:tc>
          <w:tcPr>
            <w:tcW w:w="2572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2CE1FE32" w14:textId="459E67DE" w:rsidR="00ED3AD6" w:rsidRPr="00BB5322" w:rsidRDefault="00ED3AD6" w:rsidP="00ED3AD6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22528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BB5322">
              <w:rPr>
                <w:sz w:val="20"/>
                <w:szCs w:val="20"/>
              </w:rPr>
              <w:t xml:space="preserve"> Infant Mental Health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E19E73" w14:textId="1E9DB19B" w:rsidR="00ED3AD6" w:rsidRPr="00BB5322" w:rsidRDefault="00ED3AD6" w:rsidP="00ED3AD6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2072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BB5322">
              <w:rPr>
                <w:sz w:val="20"/>
                <w:szCs w:val="20"/>
              </w:rPr>
              <w:t xml:space="preserve"> Supervised Visitation</w:t>
            </w:r>
          </w:p>
        </w:tc>
        <w:tc>
          <w:tcPr>
            <w:tcW w:w="5580" w:type="dxa"/>
            <w:gridSpan w:val="2"/>
            <w:tcBorders>
              <w:top w:val="nil"/>
              <w:left w:val="nil"/>
            </w:tcBorders>
            <w:shd w:val="clear" w:color="auto" w:fill="auto"/>
          </w:tcPr>
          <w:p w14:paraId="2A05D401" w14:textId="2D5C249C" w:rsidR="00ED3AD6" w:rsidRPr="00BB5322" w:rsidRDefault="00ED3AD6" w:rsidP="00ED3AD6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13923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BB532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ubstance Abuse</w:t>
            </w:r>
          </w:p>
        </w:tc>
      </w:tr>
      <w:tr w:rsidR="00ED3AD6" w:rsidRPr="00301C1A" w14:paraId="2A590708" w14:textId="77777777" w:rsidTr="006775FA">
        <w:tc>
          <w:tcPr>
            <w:tcW w:w="10942" w:type="dxa"/>
            <w:gridSpan w:val="4"/>
            <w:shd w:val="clear" w:color="auto" w:fill="FFFFFF" w:themeFill="background1"/>
          </w:tcPr>
          <w:p w14:paraId="0A18C904" w14:textId="48FE8C92" w:rsidR="00ED3AD6" w:rsidRPr="00BB5322" w:rsidRDefault="00ED3AD6" w:rsidP="00ED3AD6">
            <w:pPr>
              <w:rPr>
                <w:b/>
                <w:bCs/>
                <w:sz w:val="20"/>
                <w:szCs w:val="20"/>
              </w:rPr>
            </w:pPr>
            <w:r w:rsidRPr="00BB5322">
              <w:rPr>
                <w:sz w:val="20"/>
                <w:szCs w:val="20"/>
              </w:rPr>
              <w:t xml:space="preserve">Are services mandated by court? </w:t>
            </w:r>
            <w:r>
              <w:rPr>
                <w:sz w:val="20"/>
                <w:szCs w:val="20"/>
              </w:rPr>
              <w:t xml:space="preserve"> </w:t>
            </w:r>
            <w:r w:rsidRPr="00BB5322">
              <w:rPr>
                <w:sz w:val="20"/>
                <w:szCs w:val="20"/>
              </w:rPr>
              <w:t xml:space="preserve">Y   N  </w:t>
            </w:r>
            <w:r>
              <w:rPr>
                <w:sz w:val="20"/>
                <w:szCs w:val="20"/>
              </w:rPr>
              <w:t xml:space="preserve"> </w:t>
            </w:r>
            <w:r w:rsidRPr="00BB5322">
              <w:rPr>
                <w:sz w:val="18"/>
                <w:szCs w:val="18"/>
              </w:rPr>
              <w:t xml:space="preserve">If so, please provide </w:t>
            </w:r>
            <w:r>
              <w:rPr>
                <w:sz w:val="18"/>
                <w:szCs w:val="18"/>
              </w:rPr>
              <w:t xml:space="preserve">an </w:t>
            </w:r>
            <w:r w:rsidRPr="00BB5322">
              <w:rPr>
                <w:sz w:val="18"/>
                <w:szCs w:val="18"/>
              </w:rPr>
              <w:t xml:space="preserve">email monthly reports be directed to: </w:t>
            </w:r>
          </w:p>
          <w:p w14:paraId="1D03802D" w14:textId="71454945" w:rsidR="00ED3AD6" w:rsidRPr="00BB5322" w:rsidRDefault="00ED3AD6" w:rsidP="00ED3AD6">
            <w:pPr>
              <w:spacing w:line="120" w:lineRule="auto"/>
              <w:rPr>
                <w:sz w:val="20"/>
                <w:szCs w:val="20"/>
              </w:rPr>
            </w:pPr>
          </w:p>
        </w:tc>
      </w:tr>
      <w:tr w:rsidR="00ED3AD6" w:rsidRPr="00301C1A" w14:paraId="01CEE4FD" w14:textId="77777777" w:rsidTr="006775FA">
        <w:tc>
          <w:tcPr>
            <w:tcW w:w="10942" w:type="dxa"/>
            <w:gridSpan w:val="4"/>
            <w:shd w:val="clear" w:color="auto" w:fill="FFFFFF" w:themeFill="background1"/>
          </w:tcPr>
          <w:p w14:paraId="5F9C1498" w14:textId="2D7241E1" w:rsidR="00ED3AD6" w:rsidRPr="00BB5322" w:rsidRDefault="00ED3AD6" w:rsidP="00ED3AD6">
            <w:pPr>
              <w:rPr>
                <w:b/>
                <w:bCs/>
                <w:sz w:val="20"/>
                <w:szCs w:val="20"/>
              </w:rPr>
            </w:pPr>
            <w:r w:rsidRPr="00BB5322">
              <w:rPr>
                <w:sz w:val="20"/>
                <w:szCs w:val="20"/>
              </w:rPr>
              <w:t xml:space="preserve">Preference for service location:   </w:t>
            </w:r>
            <w:sdt>
              <w:sdtPr>
                <w:rPr>
                  <w:sz w:val="20"/>
                  <w:szCs w:val="20"/>
                </w:rPr>
                <w:id w:val="-947467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BB5322">
              <w:rPr>
                <w:sz w:val="20"/>
                <w:szCs w:val="20"/>
              </w:rPr>
              <w:t xml:space="preserve">Home     </w:t>
            </w:r>
            <w:sdt>
              <w:sdtPr>
                <w:rPr>
                  <w:sz w:val="20"/>
                  <w:szCs w:val="20"/>
                </w:rPr>
                <w:id w:val="-211150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BB5322">
              <w:rPr>
                <w:sz w:val="20"/>
                <w:szCs w:val="20"/>
              </w:rPr>
              <w:t xml:space="preserve"> Office     </w:t>
            </w:r>
            <w:sdt>
              <w:sdtPr>
                <w:rPr>
                  <w:sz w:val="20"/>
                  <w:szCs w:val="20"/>
                </w:rPr>
                <w:id w:val="-28613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BB5322">
              <w:rPr>
                <w:sz w:val="20"/>
                <w:szCs w:val="20"/>
              </w:rPr>
              <w:t xml:space="preserve"> Telemedicine     </w:t>
            </w:r>
            <w:sdt>
              <w:sdtPr>
                <w:rPr>
                  <w:sz w:val="20"/>
                  <w:szCs w:val="20"/>
                </w:rPr>
                <w:id w:val="130743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532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BB5322">
              <w:rPr>
                <w:sz w:val="20"/>
                <w:szCs w:val="20"/>
              </w:rPr>
              <w:t xml:space="preserve"> School</w:t>
            </w:r>
            <w:r w:rsidRPr="00BB5322">
              <w:rPr>
                <w:b/>
                <w:bCs/>
                <w:sz w:val="20"/>
                <w:szCs w:val="20"/>
              </w:rPr>
              <w:t>:</w:t>
            </w:r>
            <w:r>
              <w:rPr>
                <w:b/>
                <w:bCs/>
                <w:sz w:val="20"/>
                <w:szCs w:val="20"/>
              </w:rPr>
              <w:t xml:space="preserve"> ____________________________</w:t>
            </w:r>
          </w:p>
        </w:tc>
      </w:tr>
      <w:tr w:rsidR="00ED3AD6" w:rsidRPr="00301C1A" w14:paraId="28262A03" w14:textId="77777777" w:rsidTr="006775FA">
        <w:tc>
          <w:tcPr>
            <w:tcW w:w="10942" w:type="dxa"/>
            <w:gridSpan w:val="4"/>
            <w:shd w:val="clear" w:color="auto" w:fill="FFFFFF" w:themeFill="background1"/>
          </w:tcPr>
          <w:p w14:paraId="679FA3C1" w14:textId="77777777" w:rsidR="00ED3AD6" w:rsidRDefault="00ED3AD6" w:rsidP="00ED3AD6">
            <w:pPr>
              <w:rPr>
                <w:sz w:val="20"/>
                <w:szCs w:val="20"/>
              </w:rPr>
            </w:pPr>
            <w:r w:rsidRPr="00BB5322">
              <w:rPr>
                <w:sz w:val="20"/>
                <w:szCs w:val="20"/>
              </w:rPr>
              <w:t>When is client available for sessions, please list multiple times/days?</w:t>
            </w:r>
          </w:p>
          <w:p w14:paraId="26C9D612" w14:textId="2418D492" w:rsidR="00ED3AD6" w:rsidRPr="00BB5322" w:rsidRDefault="00ED3AD6" w:rsidP="00ED3AD6">
            <w:pPr>
              <w:spacing w:line="120" w:lineRule="auto"/>
              <w:rPr>
                <w:sz w:val="20"/>
                <w:szCs w:val="20"/>
              </w:rPr>
            </w:pPr>
          </w:p>
        </w:tc>
      </w:tr>
    </w:tbl>
    <w:p w14:paraId="6F15A82E" w14:textId="77777777" w:rsidR="009952EA" w:rsidRPr="008E63BD" w:rsidRDefault="009952EA" w:rsidP="0066416F"/>
    <w:sectPr w:rsidR="009952EA" w:rsidRPr="008E63BD" w:rsidSect="00AF3641">
      <w:headerReference w:type="default" r:id="rId7"/>
      <w:footerReference w:type="default" r:id="rId8"/>
      <w:pgSz w:w="12240" w:h="15840"/>
      <w:pgMar w:top="720" w:right="720" w:bottom="720" w:left="720" w:header="288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2A13D" w14:textId="77777777" w:rsidR="00351FE2" w:rsidRDefault="00351FE2" w:rsidP="007B6C03">
      <w:pPr>
        <w:spacing w:after="0" w:line="240" w:lineRule="auto"/>
      </w:pPr>
      <w:r>
        <w:separator/>
      </w:r>
    </w:p>
  </w:endnote>
  <w:endnote w:type="continuationSeparator" w:id="0">
    <w:p w14:paraId="7C627B62" w14:textId="77777777" w:rsidR="00351FE2" w:rsidRDefault="00351FE2" w:rsidP="007B6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5BB4D" w14:textId="225198FF" w:rsidR="009D1FED" w:rsidRPr="00576A60" w:rsidRDefault="009D1FED" w:rsidP="001F1ED9">
    <w:pPr>
      <w:pStyle w:val="Footer"/>
      <w:jc w:val="center"/>
      <w:rPr>
        <w:color w:val="002774"/>
        <w:sz w:val="20"/>
        <w:szCs w:val="20"/>
      </w:rPr>
    </w:pPr>
    <w:r w:rsidRPr="00576A60">
      <w:rPr>
        <w:color w:val="002774"/>
        <w:sz w:val="20"/>
        <w:szCs w:val="20"/>
      </w:rPr>
      <w:t>10611 NW SR 20  Bristol, FL 32321</w:t>
    </w:r>
  </w:p>
  <w:p w14:paraId="4ADC4DB3" w14:textId="77777777" w:rsidR="001F1ED9" w:rsidRPr="00576A60" w:rsidRDefault="006428C0" w:rsidP="001F1ED9">
    <w:pPr>
      <w:pStyle w:val="Footer"/>
      <w:jc w:val="center"/>
      <w:rPr>
        <w:color w:val="002774"/>
        <w:sz w:val="20"/>
        <w:szCs w:val="20"/>
      </w:rPr>
    </w:pPr>
    <w:r w:rsidRPr="00576A60">
      <w:rPr>
        <w:color w:val="002774"/>
        <w:sz w:val="20"/>
        <w:szCs w:val="20"/>
      </w:rPr>
      <w:t>P: 850.643.1033  F: 850.643.5066</w:t>
    </w:r>
  </w:p>
  <w:p w14:paraId="31A35E68" w14:textId="1B4F437A" w:rsidR="001F1ED9" w:rsidRPr="006428C0" w:rsidRDefault="001F1ED9" w:rsidP="001F1ED9">
    <w:pPr>
      <w:pStyle w:val="Footer"/>
      <w:jc w:val="center"/>
      <w:rPr>
        <w:color w:val="002774"/>
      </w:rPr>
    </w:pPr>
    <w:r>
      <w:rPr>
        <w:noProof/>
        <w:color w:val="00277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3F7650" wp14:editId="1CAA1C5F">
              <wp:simplePos x="0" y="0"/>
              <wp:positionH relativeFrom="margin">
                <wp:align>right</wp:align>
              </wp:positionH>
              <wp:positionV relativeFrom="paragraph">
                <wp:posOffset>97155</wp:posOffset>
              </wp:positionV>
              <wp:extent cx="6635750" cy="6350"/>
              <wp:effectExtent l="0" t="19050" r="31750" b="317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35750" cy="6350"/>
                      </a:xfrm>
                      <a:prstGeom prst="line">
                        <a:avLst/>
                      </a:prstGeom>
                      <a:ln w="38100" cmpd="thickThin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D243307" id="Straight Connector 1" o:spid="_x0000_s1026" style="position:absolute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71.3pt,7.65pt" to="993.8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" strokecolor="#4472c4 [3204]" strokeweight="3pt">
              <v:stroke linestyle="thickThin" joinstyle="miter"/>
              <w10:wrap anchorx="margin"/>
            </v:line>
          </w:pict>
        </mc:Fallback>
      </mc:AlternateContent>
    </w:r>
  </w:p>
  <w:p w14:paraId="4B7F1777" w14:textId="61EAF900" w:rsidR="001F1ED9" w:rsidRPr="00576A60" w:rsidRDefault="008A02E0" w:rsidP="001F1ED9">
    <w:pPr>
      <w:pStyle w:val="Footer"/>
      <w:jc w:val="center"/>
      <w:rPr>
        <w:sz w:val="20"/>
        <w:szCs w:val="20"/>
      </w:rPr>
    </w:pPr>
    <w:r w:rsidRPr="00576A60">
      <w:rPr>
        <w:sz w:val="20"/>
        <w:szCs w:val="20"/>
      </w:rPr>
      <w:t>Customer service is our 1</w:t>
    </w:r>
    <w:r w:rsidRPr="00576A60">
      <w:rPr>
        <w:sz w:val="20"/>
        <w:szCs w:val="20"/>
        <w:vertAlign w:val="superscript"/>
      </w:rPr>
      <w:t>st</w:t>
    </w:r>
    <w:r w:rsidRPr="00576A60">
      <w:rPr>
        <w:sz w:val="20"/>
        <w:szCs w:val="20"/>
      </w:rPr>
      <w:t xml:space="preserve"> priority, because You are the reason we are he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DAACB" w14:textId="77777777" w:rsidR="00351FE2" w:rsidRDefault="00351FE2" w:rsidP="007B6C03">
      <w:pPr>
        <w:spacing w:after="0" w:line="240" w:lineRule="auto"/>
      </w:pPr>
      <w:r>
        <w:separator/>
      </w:r>
    </w:p>
  </w:footnote>
  <w:footnote w:type="continuationSeparator" w:id="0">
    <w:p w14:paraId="2B8922DD" w14:textId="77777777" w:rsidR="00351FE2" w:rsidRDefault="00351FE2" w:rsidP="007B6C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876C4" w14:textId="2916FC08" w:rsidR="007B6C03" w:rsidRDefault="009D1FED" w:rsidP="009D1FED">
    <w:pPr>
      <w:pStyle w:val="Header"/>
      <w:jc w:val="center"/>
    </w:pPr>
    <w:r>
      <w:rPr>
        <w:noProof/>
      </w:rPr>
      <w:drawing>
        <wp:inline distT="0" distB="0" distL="0" distR="0" wp14:anchorId="68E16BF4" wp14:editId="45001766">
          <wp:extent cx="1851803" cy="801932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W log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29034" r="12020" b="28038"/>
                  <a:stretch/>
                </pic:blipFill>
                <pic:spPr bwMode="auto">
                  <a:xfrm>
                    <a:off x="0" y="0"/>
                    <a:ext cx="1890617" cy="81874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sjQ1MzM2MjAwsDRQ0lEKTi0uzszPAykwrAUAqipB8iwAAAA="/>
  </w:docVars>
  <w:rsids>
    <w:rsidRoot w:val="007B6C03"/>
    <w:rsid w:val="00031E3E"/>
    <w:rsid w:val="0007434F"/>
    <w:rsid w:val="00175861"/>
    <w:rsid w:val="001A432A"/>
    <w:rsid w:val="001F1ED9"/>
    <w:rsid w:val="001F60BE"/>
    <w:rsid w:val="00284581"/>
    <w:rsid w:val="00295801"/>
    <w:rsid w:val="002B69A2"/>
    <w:rsid w:val="00301C1A"/>
    <w:rsid w:val="00351FE2"/>
    <w:rsid w:val="003D2D7C"/>
    <w:rsid w:val="004B0264"/>
    <w:rsid w:val="00514F19"/>
    <w:rsid w:val="00576A60"/>
    <w:rsid w:val="006428C0"/>
    <w:rsid w:val="0066416F"/>
    <w:rsid w:val="006775FA"/>
    <w:rsid w:val="006951B6"/>
    <w:rsid w:val="0074505E"/>
    <w:rsid w:val="00793513"/>
    <w:rsid w:val="007B6C03"/>
    <w:rsid w:val="007D2AF5"/>
    <w:rsid w:val="007F520B"/>
    <w:rsid w:val="0085397E"/>
    <w:rsid w:val="00876ED6"/>
    <w:rsid w:val="008A02E0"/>
    <w:rsid w:val="008E63BD"/>
    <w:rsid w:val="009513A4"/>
    <w:rsid w:val="009952EA"/>
    <w:rsid w:val="009D1FED"/>
    <w:rsid w:val="00AF3641"/>
    <w:rsid w:val="00B1343E"/>
    <w:rsid w:val="00B338EC"/>
    <w:rsid w:val="00BB305C"/>
    <w:rsid w:val="00BB5322"/>
    <w:rsid w:val="00BB7C24"/>
    <w:rsid w:val="00C34BFA"/>
    <w:rsid w:val="00CD4FD5"/>
    <w:rsid w:val="00E448FF"/>
    <w:rsid w:val="00E66E0C"/>
    <w:rsid w:val="00ED3AD6"/>
    <w:rsid w:val="00EE7E90"/>
    <w:rsid w:val="00F747E1"/>
    <w:rsid w:val="00FB2FEE"/>
    <w:rsid w:val="00FF1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E720A"/>
  <w15:chartTrackingRefBased/>
  <w15:docId w15:val="{A3B5F17F-5330-41A6-B0C9-72268D343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C03"/>
  </w:style>
  <w:style w:type="paragraph" w:styleId="Footer">
    <w:name w:val="footer"/>
    <w:basedOn w:val="Normal"/>
    <w:link w:val="FooterChar"/>
    <w:uiPriority w:val="99"/>
    <w:unhideWhenUsed/>
    <w:rsid w:val="007B6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C03"/>
  </w:style>
  <w:style w:type="paragraph" w:styleId="BalloonText">
    <w:name w:val="Balloon Text"/>
    <w:basedOn w:val="Normal"/>
    <w:link w:val="BalloonTextChar"/>
    <w:uiPriority w:val="99"/>
    <w:semiHidden/>
    <w:unhideWhenUsed/>
    <w:rsid w:val="007B6C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C0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F1E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1ED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F36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B49F46-6F13-4630-926B-AA656BF96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ing</dc:creator>
  <cp:keywords/>
  <dc:description/>
  <cp:lastModifiedBy>Autumn McLemore</cp:lastModifiedBy>
  <cp:revision>5</cp:revision>
  <cp:lastPrinted>2020-11-04T18:48:00Z</cp:lastPrinted>
  <dcterms:created xsi:type="dcterms:W3CDTF">2020-11-04T18:48:00Z</dcterms:created>
  <dcterms:modified xsi:type="dcterms:W3CDTF">2021-07-23T16:00:00Z</dcterms:modified>
</cp:coreProperties>
</file>